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pazz_3d_refinement_complete"/>
    <w:p>
      <w:pPr>
        <w:pStyle w:val="Heading1"/>
      </w:pPr>
      <w:r>
        <w:t xml:space="preserve">spazz_3d_refinement_complete</w:t>
      </w:r>
    </w:p>
    <w:bookmarkStart w:id="24" w:name="X78c4555e95e7ae413276fee5c47832cfa40f778"/>
    <w:p>
      <w:pPr>
        <w:pStyle w:val="Heading2"/>
      </w:pPr>
      <w:r>
        <w:t xml:space="preserve">Task Summary: Spazz Platform 3D Illustration &amp; Text Refinement</w:t>
      </w:r>
    </w:p>
    <w:bookmarkStart w:id="20" w:name="execution-process"/>
    <w:p>
      <w:pPr>
        <w:pStyle w:val="Heading3"/>
      </w:pPr>
      <w:r>
        <w:t xml:space="preserve">Execution Process</w:t>
      </w:r>
    </w:p>
    <w:p>
      <w:pPr>
        <w:pStyle w:val="FirstParagraph"/>
      </w:pPr>
      <w:r>
        <w:t xml:space="preserve">Successfully refined the Spazz gaming platform’s hero section with enhanced 3D visualization and improved text styl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xt Styling Enhancement</w:t>
      </w:r>
      <w:r>
        <w:t xml:space="preserve">: Updated</w:t>
      </w:r>
      <w:r>
        <w:t xml:space="preserve"> </w:t>
      </w:r>
      <w:r>
        <w:t xml:space="preserve">“</w:t>
      </w:r>
      <w:r>
        <w:t xml:space="preserve">Lightspeed</w:t>
      </w:r>
      <w:r>
        <w:t xml:space="preserve">”</w:t>
      </w:r>
      <w:r>
        <w:t xml:space="preserve"> </w:t>
      </w:r>
      <w:r>
        <w:t xml:space="preserve">text to white color while preserving the glowing edge effects through enhanced CSS anim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D Model Upgrade</w:t>
      </w:r>
      <w:r>
        <w:t xml:space="preserve">: Replaced OBJ files with the user’s optimized GLB file for better performance and loading efficienc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 Enhancement</w:t>
      </w:r>
      <w:r>
        <w:t xml:space="preserve">: Substantially increased 3D model size (3x larger) and positioned it with z-axis depth to create visual promin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yout Optimization</w:t>
      </w:r>
      <w:r>
        <w:t xml:space="preserve">: Right-aligned the floating illustration while maintaining responsive design princip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formance Optimization</w:t>
      </w:r>
      <w:r>
        <w:t xml:space="preserve">: Cleaned up unused OBJ/MTL/texture files, implementing a single GLB-based system</w:t>
      </w:r>
    </w:p>
    <w:bookmarkEnd w:id="20"/>
    <w:bookmarkStart w:id="21" w:name="key-findings-implementation"/>
    <w:p>
      <w:pPr>
        <w:pStyle w:val="Heading3"/>
      </w:pPr>
      <w:r>
        <w:t xml:space="preserve">Key Findings &amp; Implement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LB Performance</w:t>
      </w:r>
      <w:r>
        <w:t xml:space="preserve">: GLB format provided significantly better loading speed and rendering efficiency compared to OBJ/MTL combin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ual Impact</w:t>
      </w:r>
      <w:r>
        <w:t xml:space="preserve">: Larger 3D model with proper z-axis positioning creates dramatic depth and visual interes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ypography Excellence</w:t>
      </w:r>
      <w:r>
        <w:t xml:space="preserve">: White</w:t>
      </w:r>
      <w:r>
        <w:t xml:space="preserve"> </w:t>
      </w:r>
      <w:r>
        <w:t xml:space="preserve">“</w:t>
      </w:r>
      <w:r>
        <w:t xml:space="preserve">Lightspeed</w:t>
      </w:r>
      <w:r>
        <w:t xml:space="preserve">”</w:t>
      </w:r>
      <w:r>
        <w:t xml:space="preserve"> </w:t>
      </w:r>
      <w:r>
        <w:t xml:space="preserve">text with cyan glow maintains readability while enhancing the futuristic aesthet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yout Balance</w:t>
      </w:r>
      <w:r>
        <w:t xml:space="preserve">: Right-aligned 3D model creates asymmetrical design that improves visual hierarchy</w:t>
      </w:r>
    </w:p>
    <w:bookmarkEnd w:id="21"/>
    <w:bookmarkStart w:id="22" w:name="core-conclusions"/>
    <w:p>
      <w:pPr>
        <w:pStyle w:val="Heading3"/>
      </w:pPr>
      <w:r>
        <w:t xml:space="preserve">Core Conclusions</w:t>
      </w:r>
    </w:p>
    <w:p>
      <w:pPr>
        <w:pStyle w:val="FirstParagraph"/>
      </w:pPr>
      <w:r>
        <w:t xml:space="preserve">The enhanced Spazz platform now featur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minent 3D Visualization</w:t>
      </w:r>
      <w:r>
        <w:t xml:space="preserve">: Large, right-aligned isometric cavern illustration that visually pops off the backgroun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fect Text Treatment</w:t>
      </w:r>
      <w:r>
        <w:t xml:space="preserve">: White</w:t>
      </w:r>
      <w:r>
        <w:t xml:space="preserve"> </w:t>
      </w:r>
      <w:r>
        <w:t xml:space="preserve">“</w:t>
      </w:r>
      <w:r>
        <w:t xml:space="preserve">Lightspeed</w:t>
      </w:r>
      <w:r>
        <w:t xml:space="preserve">”</w:t>
      </w:r>
      <w:r>
        <w:t xml:space="preserve"> </w:t>
      </w:r>
      <w:r>
        <w:t xml:space="preserve">text with preserved glowing edges for maximum impac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ptimized Performance</w:t>
      </w:r>
      <w:r>
        <w:t xml:space="preserve">: Single GLB file system eliminating unused assets and improving load tim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fessional Layout</w:t>
      </w:r>
      <w:r>
        <w:t xml:space="preserve">: Balanced asymmetrical design with maintained responsive functiona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served Aesthetics</w:t>
      </w:r>
      <w:r>
        <w:t xml:space="preserve">: Dark theme with neon accents and smooth floating animations intact</w:t>
      </w:r>
    </w:p>
    <w:bookmarkEnd w:id="22"/>
    <w:bookmarkStart w:id="23" w:name="final-deliverables"/>
    <w:p>
      <w:pPr>
        <w:pStyle w:val="Heading3"/>
      </w:pPr>
      <w:r>
        <w:t xml:space="preserve">Final Deliverab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hanced Platform</w:t>
      </w:r>
      <w:r>
        <w:t xml:space="preserve">: https://g27cr2b2426l.space.minimax.i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timized 3D Integration</w:t>
      </w:r>
      <w:r>
        <w:t xml:space="preserve">: GLB-based floating model with dramatic visual pres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fined Typography</w:t>
      </w:r>
      <w:r>
        <w:t xml:space="preserve">: White glowing</w:t>
      </w:r>
      <w:r>
        <w:t xml:space="preserve"> </w:t>
      </w:r>
      <w:r>
        <w:t xml:space="preserve">“</w:t>
      </w:r>
      <w:r>
        <w:t xml:space="preserve">Lightspeed</w:t>
      </w:r>
      <w:r>
        <w:t xml:space="preserve">”</w:t>
      </w:r>
      <w:r>
        <w:t xml:space="preserve"> </w:t>
      </w:r>
      <w:r>
        <w:t xml:space="preserve">text with enhanced readabil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ean Codebase</w:t>
      </w:r>
      <w:r>
        <w:t xml:space="preserve">: Optimized file structure with eliminated unused assets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generative-gaming-platform/src/components/ui/FloatingModel3D.tsx: Enhanced 3D model component using GLTFLoader for optimized GLB file with improved positioning and animation</w:t>
      </w:r>
    </w:p>
    <w:p>
      <w:pPr>
        <w:numPr>
          <w:ilvl w:val="0"/>
          <w:numId w:val="1004"/>
        </w:numPr>
        <w:pStyle w:val="Compact"/>
      </w:pPr>
      <w:r>
        <w:t xml:space="preserve">generative-gaming-platform/src/pages/HomePage.tsx: Updated homepage with refined hero section featuring right-aligned 3D model and improved layout</w:t>
      </w:r>
    </w:p>
    <w:p>
      <w:pPr>
        <w:numPr>
          <w:ilvl w:val="0"/>
          <w:numId w:val="1004"/>
        </w:numPr>
        <w:pStyle w:val="Compact"/>
      </w:pPr>
      <w:r>
        <w:t xml:space="preserve">generative-gaming-platform/src/index.css: Enhanced CSS with updated lightspeed-glow effect for white text with cyan edge glow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20:32:37Z</dcterms:created>
  <dcterms:modified xsi:type="dcterms:W3CDTF">2025-08-25T20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